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Algeria</w:t>
      </w:r>
      <w:r>
        <w:t xml:space="preserve"> </w:t>
      </w:r>
      <w:r>
        <w:t xml:space="preserve">Algiers</w:t>
      </w:r>
    </w:p>
    <w:bookmarkStart w:id="24" w:name="Xe29dde6a437473d88d52fc9522ef0f267a0e2d2"/>
    <w:p>
      <w:pPr>
        <w:pStyle w:val="Heading1"/>
      </w:pPr>
      <w:r>
        <w:t xml:space="preserve">Cover Letter for Chef Position – Algeria Algiers</w:t>
      </w:r>
    </w:p>
    <w:p>
      <w:pPr>
        <w:pStyle w:val="FirstParagraph"/>
      </w:pPr>
      <w:r>
        <w:rPr>
          <w:bCs/>
          <w:b/>
        </w:rPr>
        <w:t xml:space="preserve">Dear [Hiring Manager's Name],</w:t>
      </w:r>
    </w:p>
    <w:p>
      <w:pPr>
        <w:pStyle w:val="BodyText"/>
      </w:pPr>
      <w:r>
        <w:t xml:space="preserve">I am writing to express my sincere interest in the Chef position at your esteemed establishment in Algeria Algiers. As a passionate and experienced culinary professional with a deep appreciation for diverse cuisines, I am eager to contribute my skills, creativity, and dedication to your team. This cover letter outlines my qualifications and enthusiasm for the opportunity to bring my expertise as a Chef to the vibrant food scene of Algeria Algiers.</w:t>
      </w:r>
    </w:p>
    <w:p>
      <w:pPr>
        <w:pStyle w:val="BodyText"/>
      </w:pPr>
      <w:r>
        <w:t xml:space="preserve">Having spent over [X years] honing my craft in kitchens across various culinary landscapes, I have developed a strong foundation in both traditional and contemporary cooking techniques. My journey as a Chef has been driven by a commitment to excellence, innovation, and the ability to adapt to the unique demands of any kitchen environment. I am particularly drawn to Algeria Algiers because of its rich cultural heritage and its reputation as a hub for authentic Algerian cuisine, which aligns perfectly with my professional aspirations.</w:t>
      </w:r>
    </w:p>
    <w:bookmarkStart w:id="20" w:name="why-algeria-algiers"/>
    <w:p>
      <w:pPr>
        <w:pStyle w:val="Heading2"/>
      </w:pPr>
      <w:r>
        <w:t xml:space="preserve">Why Algeria Algiers?</w:t>
      </w:r>
    </w:p>
    <w:p>
      <w:pPr>
        <w:pStyle w:val="FirstParagraph"/>
      </w:pPr>
      <w:r>
        <w:t xml:space="preserve">Algeria Algiers is a city where tradition meets modernity, and its culinary traditions are deeply rooted in history. From the aromatic spices of tagine to the hearty flavors of couscous, Algerian cuisine offers an incredible array of ingredients and techniques that I am eager to explore and incorporate into my work. As a Chef, I understand the importance of respecting local customs while also bringing fresh perspectives to menu development. My experience in creating menus that balance authenticity with innovation has prepared me to contribute meaningfully to your restaurant’s vision.</w:t>
      </w:r>
    </w:p>
    <w:p>
      <w:pPr>
        <w:pStyle w:val="BodyText"/>
      </w:pPr>
      <w:r>
        <w:t xml:space="preserve">What sets Algeria Algiers apart is its dynamic food culture, which blends North African flavors with global influences. This diversity presents an exciting opportunity for a Chef to experiment and create dishes that resonate with both locals and visitors. I am particularly interested in collaborating with local suppliers to source fresh, high-quality ingredients that reflect the region’s agricultural bounty. By doing so, I aim to support sustainable practices while delivering exceptional culinary experiences.</w:t>
      </w:r>
    </w:p>
    <w:bookmarkEnd w:id="20"/>
    <w:bookmarkStart w:id="21" w:name="my-culinary-expertise"/>
    <w:p>
      <w:pPr>
        <w:pStyle w:val="Heading2"/>
      </w:pPr>
      <w:r>
        <w:t xml:space="preserve">My Culinary Expertise</w:t>
      </w:r>
    </w:p>
    <w:p>
      <w:pPr>
        <w:pStyle w:val="FirstParagraph"/>
      </w:pPr>
      <w:r>
        <w:t xml:space="preserve">As a Chef, I bring a wealth of experience in kitchen management, menu development, and team leadership. My career has included roles such as [previous positions], where I was responsible for overseeing daily operations, ensuring food safety standards, and mentoring junior staff. One of my proudest achievements was leading the creation of a seasonal menu that received critical acclaim for its creativity and quality. This experience has sharpened my ability to think strategically about flavor profiles, presentation, and customer satisfaction.</w:t>
      </w:r>
    </w:p>
    <w:p>
      <w:pPr>
        <w:pStyle w:val="BodyText"/>
      </w:pPr>
      <w:r>
        <w:t xml:space="preserve">My culinary philosophy is centered on the belief that food should tell a story. Whether it’s through the use of traditional Algerian spices or the incorporation of modern plating techniques, I strive to create dishes that evoke emotion and leave a lasting impression. In Algeria Algiers, where every meal is an opportunity to celebrate culture and community, I see this philosophy as a powerful tool for connecting with diners.</w:t>
      </w:r>
    </w:p>
    <w:bookmarkEnd w:id="21"/>
    <w:bookmarkStart w:id="22" w:name="Xa3c5a7a0317bdc0449efac5e96df02912cce6c5"/>
    <w:p>
      <w:pPr>
        <w:pStyle w:val="Heading2"/>
      </w:pPr>
      <w:r>
        <w:t xml:space="preserve">Adapting to the Algerian Culinary Landscape</w:t>
      </w:r>
    </w:p>
    <w:p>
      <w:pPr>
        <w:pStyle w:val="FirstParagraph"/>
      </w:pPr>
      <w:r>
        <w:t xml:space="preserve">I recognize that the culinary scene in Algeria Algiers has its own unique challenges and opportunities. The fast-paced nature of restaurant operations, coupled with the need to cater to a diverse clientele, requires a Chef who is both adaptable and resourceful. My ability to thrive in dynamic environments, combined with my strong communication skills, ensures that I can contribute effectively to your team.</w:t>
      </w:r>
    </w:p>
    <w:p>
      <w:pPr>
        <w:pStyle w:val="BodyText"/>
      </w:pPr>
      <w:r>
        <w:t xml:space="preserve">Additionally, I am committed to staying informed about emerging trends in the food industry. Whether it’s the growing demand for plant-based dishes or the emphasis on sustainable practices, I aim to integrate these elements into my work while maintaining the integrity of traditional Algerian recipes. This balance between innovation and tradition is essential for creating a menu that appeals to a wide range of tastes.</w:t>
      </w:r>
    </w:p>
    <w:bookmarkEnd w:id="22"/>
    <w:bookmarkStart w:id="23" w:name="conclusion"/>
    <w:p>
      <w:pPr>
        <w:pStyle w:val="Heading2"/>
      </w:pPr>
      <w:r>
        <w:t xml:space="preserve">Conclusion</w:t>
      </w:r>
    </w:p>
    <w:p>
      <w:pPr>
        <w:pStyle w:val="FirstParagraph"/>
      </w:pPr>
      <w:r>
        <w:t xml:space="preserve">In conclusion, I am confident that my skills, experience, and passion for cooking make me an ideal candidate for the Chef position in Algeria Algiers. I am excited about the possibility of contributing to your restaurant’s success while immersing myself in the rich culinary traditions of this beautiful country. Thank you for considering my application. I would be honored to discuss how my background and vision align with your goa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 Algeria Algiers</dc:title>
  <dc:creator/>
  <cp:keywords/>
  <dcterms:created xsi:type="dcterms:W3CDTF">2026-05-30T06:40:11Z</dcterms:created>
  <dcterms:modified xsi:type="dcterms:W3CDTF">2026-05-30T06:40:11Z</dcterms:modified>
</cp:coreProperties>
</file>

<file path=docProps/custom.xml><?xml version="1.0" encoding="utf-8"?>
<Properties xmlns="http://schemas.openxmlformats.org/officeDocument/2006/custom-properties" xmlns:vt="http://schemas.openxmlformats.org/officeDocument/2006/docPropsVTypes"/>
</file>